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osition</w:t>
      </w:r>
      <w:r>
        <w:t xml:space="preserve"> </w:t>
      </w:r>
      <w:r>
        <w:t xml:space="preserve">in</w:t>
      </w:r>
      <w:r>
        <w:t xml:space="preserve"> </w:t>
      </w:r>
      <w:r>
        <w:t xml:space="preserve">Abidjan,</w:t>
      </w:r>
      <w:r>
        <w:t xml:space="preserve"> </w:t>
      </w:r>
      <w:r>
        <w:t xml:space="preserve">Ivory</w:t>
      </w:r>
      <w:r>
        <w:t xml:space="preserve"> </w:t>
      </w:r>
      <w:r>
        <w:t xml:space="preserve">Coast</w:t>
      </w:r>
    </w:p>
    <w:bookmarkStart w:id="21" w:name="X6af3fc2da0d7a3d1b245e648379461476ab034d"/>
    <w:p>
      <w:pPr>
        <w:pStyle w:val="Heading1"/>
      </w:pPr>
      <w:r>
        <w:t xml:space="preserve">Internship Application Letter for Web Designer Position</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iring Manager</w:t>
      </w:r>
      <w:r>
        <w:br/>
      </w:r>
      <w:r>
        <w:t xml:space="preserve">[Company Name]</w:t>
      </w:r>
      <w:r>
        <w:br/>
      </w:r>
      <w:r>
        <w:t xml:space="preserve">Abidjan, Ivory Coast</w:t>
      </w:r>
      <w:r>
        <w:br/>
      </w:r>
      <w:r>
        <w:t xml:space="preserve">Côte d'Ivoire</w:t>
      </w:r>
    </w:p>
    <w:bookmarkStart w:id="20" w:name="X6762e3d2119d6263d8e153c041f64e0ad92beb7"/>
    <w:p>
      <w:pPr>
        <w:pStyle w:val="Heading2"/>
      </w:pPr>
      <w:r>
        <w:t xml:space="preserve">Subject: Enthusiastic Application for Web Designer Internship Position at Your Esteemed Organization in Abidjan, Ivory Coast</w:t>
      </w:r>
    </w:p>
    <w:p>
      <w:pPr>
        <w:pStyle w:val="FirstParagraph"/>
      </w:pPr>
      <w:r>
        <w:t xml:space="preserve">Dear Hiring Manager,</w:t>
      </w:r>
    </w:p>
    <w:p>
      <w:pPr>
        <w:pStyle w:val="BodyText"/>
      </w:pPr>
      <w:r>
        <w:t xml:space="preserve">I am writing with profound enthusiasm to express my earnest interest in the Web Designer Internship position at your organization in Abidjan, Ivory Coast. As a highly motivated and creatively inclined design student at the Université Félix Houphouët-Boigny (Abidjan Campus), I have dedicated myself to mastering digital design principles with a specific focus on creating user-centric web experiences that resonate within the vibrant context of West Africa’s economic hub. This Internship Application Letter serves as my formal expression of commitment to contribute meaningfully as a Web Designer within the dynamic digital landscape of Ivory Coast Abidjan.</w:t>
      </w:r>
    </w:p>
    <w:p>
      <w:pPr>
        <w:pStyle w:val="BodyText"/>
      </w:pPr>
      <w:r>
        <w:t xml:space="preserve">My academic journey has been deeply intertwined with understanding both global design standards and the unique requirements of emerging markets like Côte d'Ivoire. Through rigorous coursework in UI/UX Design, Responsive Web Development, and Digital Marketing at my university’s Faculty of Communication and Multimedia, I have developed proficiency in industry-standard tools including Adobe Creative Suite (Photoshop, Illustrator), Figma for prototyping, HTML/CSS coding fundamentals, and WordPress CMS platforms. Crucially, I have consistently applied this knowledge to projects designed with African audiences in mind—prioritizing mobile-first approaches due to the high prevalence of smartphone usage over desktops across Ivory Coast’s population. For instance, my recent capstone project involved redesigning a local Abidjan-based agricultural cooperative’s website (www.farmerscoop.ci), optimizing it for low-bandwidth connectivity and integrating French language options alongside English, directly addressing common challenges faced by Ivorian digital platforms.</w:t>
      </w:r>
    </w:p>
    <w:p>
      <w:pPr>
        <w:pStyle w:val="BodyText"/>
      </w:pPr>
      <w:r>
        <w:t xml:space="preserve">What particularly excites me about this opportunity is the chance to immerse myself in Abidjan’s rapidly expanding tech ecosystem. As Africa’s third-largest startup hub after Lagos and Nairobi, Abidjan boasts an electrifying energy with companies like Cote d'Ivoire Tech Hub (CIT) and startups such as Paystack (now part of Stripe) fostering innovation. I am eager to learn from your team’s expertise while contributing fresh perspectives on how digital interfaces can better serve the diverse cultural and linguistic tapestry of Ivory Coast—from engaging Francophone users in Bouaké to connecting English-speaking business communities in Plateau, Cocody, or Treichville. My understanding extends beyond aesthetics; I grasp that effective web design in Côte d'Ivoire requires sensitivity to local preferences, mobile accessibility priorities, and the growing demand for e-commerce solutions within markets like the Abidjan Central Market (Marché de Yopougon) or digital platforms supporting Ivorian artisans.</w:t>
      </w:r>
    </w:p>
    <w:p>
      <w:pPr>
        <w:pStyle w:val="BodyText"/>
      </w:pPr>
      <w:r>
        <w:t xml:space="preserve">My internship at your organization would be a pivotal step toward my professional aspiration of becoming a Web Designer who bridges global best practices with localized cultural intelligence. I am particularly drawn to your company’s reputation for excellence in creating websites that empower local businesses, such as your work with the National Bank of Côte d'Ivoire (Banque Nationale de Côte d’Ivoire) or initiatives supporting small-scale entrepreneurs across Abidjan. I believe my proactive attitude, ability to collaborate cross-culturally (having worked on projects with peers from Ghana and Senegal), and genuine passion for digital innovation align perfectly with your team’s values. I am fluent in English (with professional proficiency), conversational French, and possess basic knowledge of local Ivorian dialects like Baoulé—a skill I understand is invaluable when designing for hyper-local user experiences.</w:t>
      </w:r>
    </w:p>
    <w:p>
      <w:pPr>
        <w:pStyle w:val="BodyText"/>
      </w:pPr>
      <w:r>
        <w:t xml:space="preserve">Furthermore, I recognize the strategic importance of Abidjan as a regional digital gateway. The city’s status as a hub for major international organizations (including ECOWAS headquarters), financial institutions, and growing tech firms creates an unparalleled environment for learning and growth. An internship in Ivory Coast Abidjan would provide me with not just technical skills but also invaluable insights into how digital platforms can drive tangible economic progress across West Africa—precisely the kind of impact I aim to contribute to as a Web Designer. I have closely followed your company’s recent projects, such as the [Mention Specific Project if Known], and am deeply impressed by your commitment to user-focused design solutions that reflect the realities of African digital users.</w:t>
      </w:r>
    </w:p>
    <w:p>
      <w:pPr>
        <w:pStyle w:val="BodyText"/>
      </w:pPr>
      <w:r>
        <w:t xml:space="preserve">As a candidate, I bring more than technical skills: I offer dedication, cultural curiosity, adaptability in fast-paced environments (honed through my volunteer role at Abidjan’s Digital Literacy Initiative), and a strong ethical commitment to creating accessible and inclusive web experiences. I am prepared to travel within Abidjan for team collaboration sessions and am fully committed to learning under the guidance of your esteemed design professionals. My resume, attached for your review, provides further detail on my qualifications, including relevant projects such as designing a multilingual tourism portal for Côte d'Ivoire (www.ivorycoast.travel) and contributing to a student-led hackathon focused on improving accessibility for users with visual impairments.</w:t>
      </w:r>
    </w:p>
    <w:p>
      <w:pPr>
        <w:pStyle w:val="BodyText"/>
      </w:pPr>
      <w:r>
        <w:t xml:space="preserve">I am confident that this Internship Application Letter clearly demonstrates my readiness to become a valuable asset to your Web Designer team in Abidjan. I have attached my resume, portfolio website (www.yourname.design), and academic transcripts for your consideration. I would welcome the opportunity to discuss how my skills in responsive design, user research, and cultural adaptation can support your organization’s mission within Ivory Coast’s flourishing digital economy.</w:t>
      </w:r>
    </w:p>
    <w:p>
      <w:pPr>
        <w:pStyle w:val="BodyText"/>
      </w:pPr>
      <w:r>
        <w:t xml:space="preserve">Thank you for considering my application. I am deeply inspired by Abidjan’s potential as a digital leader and eagerly anticipate the possibility of contributing to your innovative projects. I am available at your earliest convenience for an interview, either in person at your Abidjan office or via virtual meeting, and can be reached at [Your Phone Number] or [Your Email Address].</w:t>
      </w:r>
    </w:p>
    <w:p>
      <w:pPr>
        <w:pStyle w:val="BodyText"/>
      </w:pPr>
      <w:r>
        <w:t xml:space="preserve">Sincerely,</w:t>
      </w:r>
    </w:p>
    <w:p>
      <w:pPr>
        <w:pStyle w:val="BodyText"/>
      </w:pPr>
      <w:r>
        <w:t xml:space="preserve">[Your Full Name]</w:t>
      </w:r>
      <w:r>
        <w:br/>
      </w:r>
      <w:r>
        <w:t xml:space="preserve">Web Design Student</w:t>
      </w:r>
      <w:r>
        <w:br/>
      </w:r>
      <w:r>
        <w:t xml:space="preserve">Université Félix Houphouët-Boigny, Abidjan</w:t>
      </w:r>
      <w:r>
        <w:br/>
      </w:r>
      <w:r>
        <w:t xml:space="preserve">[Your Contact Information: Phone &amp; Email]</w:t>
      </w:r>
      <w:r>
        <w:br/>
      </w:r>
      <w:r>
        <w:t xml:space="preserve">Portfolio: www.yourname.design | LinkedIn: linkedin.com/in/yourname</w:t>
      </w:r>
    </w:p>
    <w:p>
      <w:pPr>
        <w:pStyle w:val="BodyText"/>
      </w:pPr>
      <w:r>
        <w:rPr>
          <w:iCs/>
          <w:i/>
        </w:rP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b Designer Position in Abidjan, Ivory Coast</dc:title>
  <dc:creator/>
  <cp:keywords/>
  <dcterms:created xsi:type="dcterms:W3CDTF">2026-07-17T03:42:38Z</dcterms:created>
  <dcterms:modified xsi:type="dcterms:W3CDTF">2026-07-17T03:42:38Z</dcterms:modified>
</cp:coreProperties>
</file>

<file path=docProps/custom.xml><?xml version="1.0" encoding="utf-8"?>
<Properties xmlns="http://schemas.openxmlformats.org/officeDocument/2006/custom-properties" xmlns:vt="http://schemas.openxmlformats.org/officeDocument/2006/docPropsVTypes"/>
</file>